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ем архив hugo с репозитория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5403573"/>
            <wp:effectExtent b="0" l="0" r="0" t="0"/>
            <wp:docPr descr="Figure 1: Скачиваем репозитор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качиваем репозитор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качестве шаблона индивидуального сайта используем шаблон Hugo Academic Theme. Используя шаблон создадим репозиторий под названием blog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885800"/>
            <wp:effectExtent b="0" l="0" r="0" t="0"/>
            <wp:docPr descr="Figure 2: Создаем репозитор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ем репозитори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лонируем репозиторий в консоль, тем самым копируя катологи и файлы из репозитория и проверяем что получилос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996495"/>
            <wp:effectExtent b="0" l="0" r="0" t="0"/>
            <wp:docPr descr="Figure 3: Клонируем репозитор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лонируем репозитори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яем команду bin hug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219700"/>
            <wp:effectExtent b="0" l="0" r="0" t="0"/>
            <wp:docPr descr="Figure 4: Команда hugo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оманда hugo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им папку public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219700"/>
            <wp:effectExtent b="0" l="0" r="0" t="0"/>
            <wp:docPr descr="Figure 5: Удаляем папк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Удаляем папку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яем команду hugo serve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132337"/>
            <wp:effectExtent b="0" l="0" r="0" t="0"/>
            <wp:docPr descr="Figure 6: Выполняем команду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полняем команду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ем еще один репозиторий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132337"/>
            <wp:effectExtent b="0" l="0" r="0" t="0"/>
            <wp:docPr descr="Figure 7: Создаем репозитор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здаем репозиторий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днимаемся на уровень выш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812284"/>
            <wp:effectExtent b="0" l="0" r="0" t="0"/>
            <wp:docPr descr="Figure 8: Поднимаемс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однимаемс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Клонируем сюда репозитори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812284"/>
            <wp:effectExtent b="0" l="0" r="0" t="0"/>
            <wp:docPr descr="Figure 9: Клонируем репозитор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лонируем репозиторий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ходим в каталог который мы скопировали и создаем ветку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812284"/>
            <wp:effectExtent b="0" l="0" r="0" t="0"/>
            <wp:docPr descr="Figure 10: 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ем в этой ветке файл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812284"/>
            <wp:effectExtent b="0" l="0" r="0" t="0"/>
            <wp:docPr descr="Figure 11: Создаем файл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Создаем файл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инхронизируем с репозиторие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320636"/>
            <wp:effectExtent b="0" l="0" r="0" t="0"/>
            <wp:docPr descr="Figure 12: 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оверяем что у нас получилось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1320636"/>
            <wp:effectExtent b="0" l="0" r="0" t="0"/>
            <wp:docPr descr="Figure 13: 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ернемся в папку блог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823254"/>
            <wp:effectExtent b="0" l="0" r="0" t="0"/>
            <wp:docPr descr="Figure 14: 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дключим репозиторий к папке блог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2250812"/>
            <wp:effectExtent b="0" l="0" r="0" t="0"/>
            <wp:docPr descr="Figure 15: 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апка public игнорируется поэтому с помощью мс исправим код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2250812"/>
            <wp:effectExtent b="0" l="0" r="0" t="0"/>
            <wp:docPr descr="Figure 16: 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 помощью сат проверяем что вышло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2250812"/>
            <wp:effectExtent b="0" l="0" r="0" t="0"/>
            <wp:docPr descr="Figure 17: 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овторим команду и видим что добавляется индекс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611541"/>
            <wp:effectExtent b="0" l="0" r="0" t="0"/>
            <wp:docPr descr="Figure 18: 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используем команду хуго и видим что в папку public добавляются файлы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4788477"/>
            <wp:effectExtent b="0" l="0" r="0" t="0"/>
            <wp:docPr descr="Figure 19: 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синхронизируем файлы с репозиторием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1386289"/>
            <wp:effectExtent b="0" l="0" r="0" t="0"/>
            <wp:docPr descr="Figure 20: 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2946314"/>
            <wp:effectExtent b="0" l="0" r="0" t="0"/>
            <wp:docPr descr="Figure 21: 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Обновляем репозиторий и видим что появились все файлы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5" w:name="fig:022"/>
      <w:r>
        <w:drawing>
          <wp:inline>
            <wp:extent cx="5334000" cy="5403573"/>
            <wp:effectExtent b="0" l="0" r="0" t="0"/>
            <wp:docPr descr="Figure 22: 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</w:t>
      </w:r>
      <w:r>
        <w:t xml:space="preserve"> 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дготовили основу нашего сайта и выполнили первую часть проекта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часть 1</dc:title>
  <dc:creator>Сабралиева Марворид Нуралиевна</dc:creator>
  <dc:language>ru-RU</dc:language>
  <cp:keywords/>
  <dcterms:created xsi:type="dcterms:W3CDTF">2023-02-25T19:50:18Z</dcterms:created>
  <dcterms:modified xsi:type="dcterms:W3CDTF">2023-02-25T19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